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2F6E0" w14:textId="75ABFAE9" w:rsidR="00A80AF8" w:rsidRDefault="00B10EE2">
      <w:pPr>
        <w:rPr>
          <w:lang w:val="nl-NL"/>
        </w:rPr>
      </w:pPr>
      <w:r>
        <w:rPr>
          <w:lang w:val="nl-NL"/>
        </w:rPr>
        <w:t>Samtools output</w:t>
      </w:r>
    </w:p>
    <w:p w14:paraId="61C5B92C" w14:textId="795DC8FD" w:rsidR="00B10EE2" w:rsidRDefault="00B10EE2">
      <w:pPr>
        <w:rPr>
          <w:lang w:val="nl-NL"/>
        </w:rPr>
      </w:pPr>
    </w:p>
    <w:p w14:paraId="1DF4835B" w14:textId="61E49DF2" w:rsidR="00B10EE2" w:rsidRDefault="00CF625D">
      <w:pPr>
        <w:rPr>
          <w:lang w:val="nl-NL"/>
        </w:rPr>
      </w:pPr>
      <w:r w:rsidRPr="00CF625D">
        <w:rPr>
          <w:lang w:val="nl-NL"/>
        </w:rPr>
        <w:drawing>
          <wp:inline distT="0" distB="0" distL="0" distR="0" wp14:anchorId="40ADD56D" wp14:editId="523EFCC6">
            <wp:extent cx="5731510" cy="537210"/>
            <wp:effectExtent l="0" t="0" r="254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C3CDC" w14:textId="23343130" w:rsidR="00FC2BB4" w:rsidRDefault="00FC2BB4">
      <w:pPr>
        <w:rPr>
          <w:lang w:val="nl-NL"/>
        </w:rPr>
      </w:pPr>
    </w:p>
    <w:p w14:paraId="244FC71F" w14:textId="5447164A" w:rsidR="00FC2BB4" w:rsidRDefault="00FC2BB4">
      <w:pPr>
        <w:rPr>
          <w:lang w:val="nl-NL"/>
        </w:rPr>
      </w:pPr>
      <w:r w:rsidRPr="00FC2BB4">
        <w:rPr>
          <w:lang w:val="nl-NL"/>
        </w:rPr>
        <w:drawing>
          <wp:inline distT="0" distB="0" distL="0" distR="0" wp14:anchorId="142E3072" wp14:editId="31A3539D">
            <wp:extent cx="5731510" cy="1537335"/>
            <wp:effectExtent l="0" t="0" r="2540" b="571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F031A" w14:textId="1496DDB5" w:rsidR="00A04A69" w:rsidRDefault="00A04A69">
      <w:pPr>
        <w:rPr>
          <w:lang w:val="nl-NL"/>
        </w:rPr>
      </w:pPr>
    </w:p>
    <w:p w14:paraId="7AC41363" w14:textId="116DF517" w:rsidR="00A04A69" w:rsidRPr="006D5846" w:rsidRDefault="00A04A69">
      <w:r w:rsidRPr="00A04A69">
        <w:rPr>
          <w:lang w:val="nl-NL"/>
        </w:rPr>
        <w:drawing>
          <wp:inline distT="0" distB="0" distL="0" distR="0" wp14:anchorId="592FB1AA" wp14:editId="15BF9CA1">
            <wp:extent cx="5658640" cy="400106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5846">
        <w:t xml:space="preserve"> </w:t>
      </w:r>
      <w:r w:rsidRPr="00A04A69">
        <w:rPr>
          <w:lang w:val="nl-NL"/>
        </w:rPr>
        <w:sym w:font="Wingdings" w:char="F0E0"/>
      </w:r>
      <w:r w:rsidRPr="006D5846">
        <w:t xml:space="preserve"> no problems </w:t>
      </w:r>
    </w:p>
    <w:p w14:paraId="426038BD" w14:textId="006D8C25" w:rsidR="00A04A69" w:rsidRPr="006D5846" w:rsidRDefault="00A04A69"/>
    <w:p w14:paraId="05A626FC" w14:textId="135D0E2D" w:rsidR="00A04A69" w:rsidRPr="006D5846" w:rsidRDefault="00A04A69">
      <w:r w:rsidRPr="006D5846">
        <w:t xml:space="preserve">Access to files: </w:t>
      </w:r>
    </w:p>
    <w:p w14:paraId="73F59C33" w14:textId="30765826" w:rsidR="00A04A69" w:rsidRPr="006D5846" w:rsidRDefault="00A04A69"/>
    <w:p w14:paraId="47207AF4" w14:textId="179C26D5" w:rsidR="00A04A69" w:rsidRDefault="00A04A69">
      <w:r w:rsidRPr="00A04A69">
        <w:t>Go to Ubuntu (at the m</w:t>
      </w:r>
      <w:r>
        <w:t>oment it starts as base in conda, but this can be deactivated by conda deactivate)</w:t>
      </w:r>
    </w:p>
    <w:p w14:paraId="5C8A747F" w14:textId="053DF2E2" w:rsidR="00A04A69" w:rsidRDefault="00A04A69">
      <w:r>
        <w:t xml:space="preserve">Then you start in the root (root@dws940srv3:~) this is the root of the ubuntu folder. </w:t>
      </w:r>
    </w:p>
    <w:p w14:paraId="349B6AB8" w14:textId="5173A9EC" w:rsidR="00A04A69" w:rsidRDefault="00A04A69">
      <w:r>
        <w:t xml:space="preserve">Then always make sure the files you need are in the C drive </w:t>
      </w:r>
      <w:r>
        <w:sym w:font="Wingdings" w:char="F0E0"/>
      </w:r>
      <w:r>
        <w:t xml:space="preserve"> ubuntu </w:t>
      </w:r>
      <w:r>
        <w:sym w:font="Wingdings" w:char="F0E0"/>
      </w:r>
      <w:r>
        <w:t xml:space="preserve"> rootfs </w:t>
      </w:r>
      <w:r>
        <w:sym w:font="Wingdings" w:char="F0E0"/>
      </w:r>
      <w:r>
        <w:t xml:space="preserve"> media</w:t>
      </w:r>
    </w:p>
    <w:p w14:paraId="5D4A9527" w14:textId="10BD25AD" w:rsidR="00A04A69" w:rsidRDefault="00A04A69">
      <w:r>
        <w:t>Use the command cd ../ to go to root</w:t>
      </w:r>
      <w:r w:rsidR="00F8477F">
        <w:t>@dws940srv3:/</w:t>
      </w:r>
    </w:p>
    <w:p w14:paraId="515DB0B1" w14:textId="7CF78A1F" w:rsidR="00F8477F" w:rsidRDefault="00F8477F">
      <w:r>
        <w:t>Here use the command : sudo chmod -R 777 media (media is the directory you are in)</w:t>
      </w:r>
    </w:p>
    <w:p w14:paraId="4488147C" w14:textId="1DC7CAA6" w:rsidR="00F8477F" w:rsidRDefault="00F8477F">
      <w:r>
        <w:t>Now you have access to all files in this directory</w:t>
      </w:r>
    </w:p>
    <w:p w14:paraId="14B5F496" w14:textId="77777777" w:rsidR="006D5846" w:rsidRDefault="006D5846"/>
    <w:p w14:paraId="52F890A7" w14:textId="77777777" w:rsidR="006D5846" w:rsidRDefault="006D5846"/>
    <w:p w14:paraId="541602C7" w14:textId="79DB30A8" w:rsidR="00F8477F" w:rsidRDefault="00F8477F">
      <w:r w:rsidRPr="00F8477F">
        <w:drawing>
          <wp:inline distT="0" distB="0" distL="0" distR="0" wp14:anchorId="4A680857" wp14:editId="1414CF7E">
            <wp:extent cx="17890447" cy="1676634"/>
            <wp:effectExtent l="0" t="0" r="0" b="0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890447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6864E" w14:textId="6EBB401D" w:rsidR="006D5846" w:rsidRDefault="006D5846"/>
    <w:p w14:paraId="20979A50" w14:textId="474E3D66" w:rsidR="006D5846" w:rsidRDefault="006D5846">
      <w:r>
        <w:t>Using samtools view &lt;filename&gt; | head -10 vs samtools view &lt;filename&gt; | tail – 10 shows that the readdata that is in the end doesn’t contain any information about position/chromosome</w:t>
      </w:r>
    </w:p>
    <w:p w14:paraId="1F965410" w14:textId="6523B3C4" w:rsidR="006D5846" w:rsidRDefault="006D5846"/>
    <w:p w14:paraId="25B44AC2" w14:textId="6470201E" w:rsidR="006D5846" w:rsidRDefault="006D5846">
      <w:r>
        <w:t xml:space="preserve">Samtools view -c &lt;filename&gt; </w:t>
      </w:r>
      <w:r>
        <w:sym w:font="Wingdings" w:char="F0E0"/>
      </w:r>
      <w:r>
        <w:t xml:space="preserve"> counts number of reads   = 20265783 for L01_S11222V4_F3_20150224</w:t>
      </w:r>
    </w:p>
    <w:p w14:paraId="1A104819" w14:textId="5677A22D" w:rsidR="006D5846" w:rsidRDefault="006D5846">
      <w:r>
        <w:t xml:space="preserve">Samtools view -c -F 260 &lt;fiilename&gt; </w:t>
      </w:r>
      <w:r>
        <w:sym w:font="Wingdings" w:char="F0E0"/>
      </w:r>
      <w:r>
        <w:t xml:space="preserve"> counts number of mapped reads = 13324391 for same sample</w:t>
      </w:r>
    </w:p>
    <w:p w14:paraId="1DF6BF0F" w14:textId="7D67360A" w:rsidR="006D5846" w:rsidRDefault="006D5846"/>
    <w:p w14:paraId="7B91113E" w14:textId="0B8EFCCE" w:rsidR="006D5846" w:rsidRPr="00A04A69" w:rsidRDefault="00E83293">
      <w:r>
        <w:lastRenderedPageBreak/>
        <w:t xml:space="preserve">Viewing the top part of the last 6941400 shows ineed that the first are still mapped and the rest is not. </w:t>
      </w:r>
    </w:p>
    <w:sectPr w:rsidR="006D5846" w:rsidRPr="00A04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TQzNTIzMzc3NTFX0lEKTi0uzszPAykwqgUAlssv+CwAAAA="/>
  </w:docVars>
  <w:rsids>
    <w:rsidRoot w:val="00B10EE2"/>
    <w:rsid w:val="00597A09"/>
    <w:rsid w:val="006D5846"/>
    <w:rsid w:val="00940242"/>
    <w:rsid w:val="00942059"/>
    <w:rsid w:val="00A04A69"/>
    <w:rsid w:val="00A80AF8"/>
    <w:rsid w:val="00B10EE2"/>
    <w:rsid w:val="00CF625D"/>
    <w:rsid w:val="00E17850"/>
    <w:rsid w:val="00E83293"/>
    <w:rsid w:val="00F11DA2"/>
    <w:rsid w:val="00F8477F"/>
    <w:rsid w:val="00FC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DBA6A"/>
  <w15:chartTrackingRefBased/>
  <w15:docId w15:val="{1FF313EB-8205-4DBC-A61E-4CF9BE3AB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noProof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2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 Hoeben</dc:creator>
  <cp:keywords/>
  <dc:description/>
  <cp:lastModifiedBy>Luka Hoeben</cp:lastModifiedBy>
  <cp:revision>3</cp:revision>
  <dcterms:created xsi:type="dcterms:W3CDTF">2022-10-18T07:27:00Z</dcterms:created>
  <dcterms:modified xsi:type="dcterms:W3CDTF">2022-10-20T18:57:00Z</dcterms:modified>
</cp:coreProperties>
</file>